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778EF8" w14:textId="77777777" w:rsidR="00ED5F4F" w:rsidRDefault="00B84E0F" w:rsidP="00B84E0F">
      <w:pPr>
        <w:pStyle w:val="Title"/>
      </w:pPr>
      <w:r>
        <w:t>Tugas Basis Data</w:t>
      </w:r>
    </w:p>
    <w:p w14:paraId="39B49EA7" w14:textId="77777777" w:rsidR="00B84E0F" w:rsidRDefault="00B84E0F" w:rsidP="00B84E0F"/>
    <w:p w14:paraId="61374F59" w14:textId="77777777" w:rsidR="00B84E0F" w:rsidRDefault="00BE6562" w:rsidP="00B84E0F">
      <w:r>
        <w:t>Diketahui ERD suatu proses bisnis yang terjadi di sebuah dealer mobil X sebagai berikut:</w:t>
      </w:r>
      <w:bookmarkStart w:id="0" w:name="_GoBack"/>
      <w:bookmarkEnd w:id="0"/>
    </w:p>
    <w:p w14:paraId="21EBEBA4" w14:textId="77777777" w:rsidR="00BE6562" w:rsidRDefault="00BE6562" w:rsidP="00B84E0F">
      <w:r>
        <w:rPr>
          <w:noProof/>
        </w:rPr>
        <w:drawing>
          <wp:inline distT="0" distB="0" distL="0" distR="0" wp14:anchorId="74280BFB" wp14:editId="3F608828">
            <wp:extent cx="5731510" cy="4792980"/>
            <wp:effectExtent l="0" t="0" r="2540" b="7620"/>
            <wp:docPr id="1" name="Picture 1" descr="carDealersh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Dealershi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9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BB20A" w14:textId="77777777" w:rsidR="00BE6562" w:rsidRDefault="00BE6562" w:rsidP="00B84E0F"/>
    <w:p w14:paraId="25AA2411" w14:textId="77777777" w:rsidR="00BE6562" w:rsidRPr="003046AB" w:rsidRDefault="00BE6562" w:rsidP="00B84E0F">
      <w:pPr>
        <w:rPr>
          <w:b/>
          <w:bCs/>
        </w:rPr>
      </w:pPr>
      <w:r w:rsidRPr="003046AB">
        <w:rPr>
          <w:b/>
          <w:bCs/>
        </w:rPr>
        <w:t>Keterangan:</w:t>
      </w:r>
    </w:p>
    <w:p w14:paraId="0B367287" w14:textId="77777777" w:rsidR="00BE6562" w:rsidRDefault="00BE6562" w:rsidP="00B84E0F">
      <w:r>
        <w:t>Dealer mobil tersebut tidak hanya melayani penjualan mobil, namun juga melayani service mobil.</w:t>
      </w:r>
    </w:p>
    <w:p w14:paraId="42D44A0F" w14:textId="77777777" w:rsidR="00BE6562" w:rsidRDefault="003046AB" w:rsidP="00BE6562">
      <w:pPr>
        <w:pStyle w:val="Heading1"/>
      </w:pPr>
      <w:r>
        <w:t>Works to do</w:t>
      </w:r>
      <w:r w:rsidR="00BE6562">
        <w:t>:</w:t>
      </w:r>
    </w:p>
    <w:p w14:paraId="6529F0F2" w14:textId="77777777" w:rsidR="00BE6562" w:rsidRDefault="00BE6562" w:rsidP="00BE6562">
      <w:pPr>
        <w:pStyle w:val="ListParagraph"/>
        <w:numPr>
          <w:ilvl w:val="0"/>
          <w:numId w:val="1"/>
        </w:numPr>
      </w:pPr>
      <w:r>
        <w:t>Buatlah database di MySQL dengan nama ‘cardealer’</w:t>
      </w:r>
    </w:p>
    <w:p w14:paraId="150D6968" w14:textId="77777777" w:rsidR="00BE6562" w:rsidRDefault="00BE6562" w:rsidP="00BE6562">
      <w:pPr>
        <w:pStyle w:val="ListParagraph"/>
        <w:numPr>
          <w:ilvl w:val="0"/>
          <w:numId w:val="1"/>
        </w:numPr>
      </w:pPr>
      <w:r>
        <w:t>Buatlah beberapa username untuk mengakses database tersebut, dengan ketentuan sbb:</w:t>
      </w:r>
    </w:p>
    <w:p w14:paraId="3E916710" w14:textId="77777777" w:rsidR="00BE6562" w:rsidRDefault="00BE6562" w:rsidP="00BE6562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0"/>
        <w:gridCol w:w="2695"/>
        <w:gridCol w:w="2781"/>
      </w:tblGrid>
      <w:tr w:rsidR="00BE6562" w:rsidRPr="003046AB" w14:paraId="555DFD07" w14:textId="77777777" w:rsidTr="00E92FD3">
        <w:tc>
          <w:tcPr>
            <w:tcW w:w="2820" w:type="dxa"/>
          </w:tcPr>
          <w:p w14:paraId="6B2BB810" w14:textId="77777777" w:rsidR="00BE6562" w:rsidRPr="003046AB" w:rsidRDefault="00BE6562" w:rsidP="00BE6562">
            <w:pPr>
              <w:pStyle w:val="ListParagraph"/>
              <w:ind w:left="0"/>
              <w:rPr>
                <w:b/>
                <w:bCs/>
              </w:rPr>
            </w:pPr>
            <w:r w:rsidRPr="003046AB">
              <w:rPr>
                <w:b/>
                <w:bCs/>
              </w:rPr>
              <w:t>Username</w:t>
            </w:r>
          </w:p>
        </w:tc>
        <w:tc>
          <w:tcPr>
            <w:tcW w:w="2695" w:type="dxa"/>
          </w:tcPr>
          <w:p w14:paraId="07412332" w14:textId="77777777" w:rsidR="00BE6562" w:rsidRPr="003046AB" w:rsidRDefault="00BE6562" w:rsidP="00BE6562">
            <w:pPr>
              <w:pStyle w:val="ListParagraph"/>
              <w:ind w:left="0"/>
              <w:rPr>
                <w:b/>
                <w:bCs/>
              </w:rPr>
            </w:pPr>
            <w:r w:rsidRPr="003046AB">
              <w:rPr>
                <w:b/>
                <w:bCs/>
              </w:rPr>
              <w:t>Host</w:t>
            </w:r>
          </w:p>
        </w:tc>
        <w:tc>
          <w:tcPr>
            <w:tcW w:w="2781" w:type="dxa"/>
          </w:tcPr>
          <w:p w14:paraId="68EFDF7F" w14:textId="77777777" w:rsidR="00BE6562" w:rsidRPr="003046AB" w:rsidRDefault="00BE6562" w:rsidP="00BE6562">
            <w:pPr>
              <w:pStyle w:val="ListParagraph"/>
              <w:ind w:left="0"/>
              <w:rPr>
                <w:b/>
                <w:bCs/>
              </w:rPr>
            </w:pPr>
            <w:r w:rsidRPr="003046AB">
              <w:rPr>
                <w:b/>
                <w:bCs/>
              </w:rPr>
              <w:t>Privilege</w:t>
            </w:r>
          </w:p>
        </w:tc>
      </w:tr>
      <w:tr w:rsidR="00BE6562" w14:paraId="750AE23E" w14:textId="77777777" w:rsidTr="00E92FD3">
        <w:tc>
          <w:tcPr>
            <w:tcW w:w="2820" w:type="dxa"/>
          </w:tcPr>
          <w:p w14:paraId="11C0D2FB" w14:textId="77777777" w:rsidR="00BE6562" w:rsidRDefault="00E92FD3" w:rsidP="00BE6562">
            <w:pPr>
              <w:pStyle w:val="ListParagraph"/>
              <w:ind w:left="0"/>
            </w:pPr>
            <w:r>
              <w:t>super</w:t>
            </w:r>
            <w:r w:rsidR="00BE6562">
              <w:t>admin</w:t>
            </w:r>
          </w:p>
        </w:tc>
        <w:tc>
          <w:tcPr>
            <w:tcW w:w="2695" w:type="dxa"/>
          </w:tcPr>
          <w:p w14:paraId="2D6AAE11" w14:textId="77777777" w:rsidR="00BE6562" w:rsidRDefault="00BE6562" w:rsidP="00BE6562">
            <w:pPr>
              <w:pStyle w:val="ListParagraph"/>
              <w:ind w:left="0"/>
            </w:pPr>
            <w:r>
              <w:t xml:space="preserve">Any hosts </w:t>
            </w:r>
          </w:p>
        </w:tc>
        <w:tc>
          <w:tcPr>
            <w:tcW w:w="2781" w:type="dxa"/>
          </w:tcPr>
          <w:p w14:paraId="70A49591" w14:textId="77777777" w:rsidR="00BE6562" w:rsidRDefault="00BE6562" w:rsidP="00BE6562">
            <w:pPr>
              <w:pStyle w:val="ListParagraph"/>
              <w:ind w:left="0"/>
            </w:pPr>
            <w:r>
              <w:t>CREATE, ALTER, INSERT, UPDATE, DELETE, SELECT on any tables</w:t>
            </w:r>
          </w:p>
        </w:tc>
      </w:tr>
      <w:tr w:rsidR="00BE6562" w14:paraId="32F744A5" w14:textId="77777777" w:rsidTr="00E92FD3">
        <w:tc>
          <w:tcPr>
            <w:tcW w:w="2820" w:type="dxa"/>
          </w:tcPr>
          <w:p w14:paraId="3D966D6B" w14:textId="77777777" w:rsidR="00BE6562" w:rsidRDefault="00E92FD3" w:rsidP="00BE6562">
            <w:pPr>
              <w:pStyle w:val="ListParagraph"/>
              <w:ind w:left="0"/>
            </w:pPr>
            <w:r>
              <w:t>salesadmin</w:t>
            </w:r>
          </w:p>
        </w:tc>
        <w:tc>
          <w:tcPr>
            <w:tcW w:w="2695" w:type="dxa"/>
          </w:tcPr>
          <w:p w14:paraId="4EF07651" w14:textId="77777777" w:rsidR="00BE6562" w:rsidRDefault="00BE6562" w:rsidP="00BE6562">
            <w:pPr>
              <w:pStyle w:val="ListParagraph"/>
              <w:ind w:left="0"/>
            </w:pPr>
            <w:r>
              <w:t>&lt;ip1&gt;</w:t>
            </w:r>
          </w:p>
        </w:tc>
        <w:tc>
          <w:tcPr>
            <w:tcW w:w="2781" w:type="dxa"/>
          </w:tcPr>
          <w:p w14:paraId="79F7D019" w14:textId="77777777" w:rsidR="00BE6562" w:rsidRDefault="00BE6562" w:rsidP="00BE6562">
            <w:pPr>
              <w:pStyle w:val="ListParagraph"/>
              <w:ind w:left="0"/>
            </w:pPr>
            <w:r>
              <w:t>INSERT</w:t>
            </w:r>
            <w:r w:rsidR="00E92FD3">
              <w:t xml:space="preserve">, UPDATE, DELETE, SELECT on table car, </w:t>
            </w:r>
            <w:r w:rsidR="00E92FD3">
              <w:lastRenderedPageBreak/>
              <w:t xml:space="preserve">salesperson, salesinvoice, customer </w:t>
            </w:r>
          </w:p>
        </w:tc>
      </w:tr>
      <w:tr w:rsidR="00E92FD3" w14:paraId="78D74219" w14:textId="77777777" w:rsidTr="00E92FD3">
        <w:tc>
          <w:tcPr>
            <w:tcW w:w="2820" w:type="dxa"/>
          </w:tcPr>
          <w:p w14:paraId="531147A1" w14:textId="77777777" w:rsidR="00E92FD3" w:rsidRDefault="00E92FD3" w:rsidP="00BE6562">
            <w:pPr>
              <w:pStyle w:val="ListParagraph"/>
              <w:ind w:left="0"/>
            </w:pPr>
            <w:r>
              <w:lastRenderedPageBreak/>
              <w:t>salesoperator</w:t>
            </w:r>
          </w:p>
        </w:tc>
        <w:tc>
          <w:tcPr>
            <w:tcW w:w="2695" w:type="dxa"/>
          </w:tcPr>
          <w:p w14:paraId="58F5D596" w14:textId="77777777" w:rsidR="00E92FD3" w:rsidRDefault="00E92FD3" w:rsidP="00BE6562">
            <w:pPr>
              <w:pStyle w:val="ListParagraph"/>
              <w:ind w:left="0"/>
            </w:pPr>
            <w:r>
              <w:t>&lt;ip2&gt;</w:t>
            </w:r>
          </w:p>
        </w:tc>
        <w:tc>
          <w:tcPr>
            <w:tcW w:w="2781" w:type="dxa"/>
          </w:tcPr>
          <w:p w14:paraId="6A0FBD1F" w14:textId="77777777" w:rsidR="00E92FD3" w:rsidRDefault="00E92FD3" w:rsidP="00BE6562">
            <w:pPr>
              <w:pStyle w:val="ListParagraph"/>
              <w:ind w:left="0"/>
            </w:pPr>
            <w:r>
              <w:t>SELECT on table car, salesperson, salesinvoice, customer</w:t>
            </w:r>
          </w:p>
        </w:tc>
      </w:tr>
      <w:tr w:rsidR="00E92FD3" w14:paraId="43ABB8CD" w14:textId="77777777" w:rsidTr="00E92FD3">
        <w:tc>
          <w:tcPr>
            <w:tcW w:w="2820" w:type="dxa"/>
          </w:tcPr>
          <w:p w14:paraId="750FB23D" w14:textId="77777777" w:rsidR="00E92FD3" w:rsidRDefault="00E92FD3" w:rsidP="00E92FD3">
            <w:pPr>
              <w:pStyle w:val="ListParagraph"/>
              <w:ind w:left="0"/>
            </w:pPr>
            <w:r>
              <w:t>serviceadmin</w:t>
            </w:r>
          </w:p>
        </w:tc>
        <w:tc>
          <w:tcPr>
            <w:tcW w:w="2695" w:type="dxa"/>
          </w:tcPr>
          <w:p w14:paraId="7635C36C" w14:textId="77777777" w:rsidR="00E92FD3" w:rsidRDefault="00E92FD3" w:rsidP="00E92FD3">
            <w:pPr>
              <w:pStyle w:val="ListParagraph"/>
              <w:ind w:left="0"/>
            </w:pPr>
            <w:r>
              <w:t>&lt;ip3&gt;</w:t>
            </w:r>
          </w:p>
        </w:tc>
        <w:tc>
          <w:tcPr>
            <w:tcW w:w="2781" w:type="dxa"/>
          </w:tcPr>
          <w:p w14:paraId="0796EA6B" w14:textId="77777777" w:rsidR="00E92FD3" w:rsidRDefault="00E92FD3" w:rsidP="00E92FD3">
            <w:pPr>
              <w:pStyle w:val="ListParagraph"/>
              <w:ind w:left="0"/>
            </w:pPr>
            <w:r>
              <w:t>INSERT, UPDATE, DELETE, SELECT on table car, customer</w:t>
            </w:r>
            <w:r>
              <w:t>, serviceticket, mechanic, servicemechanic, service, partsused, parts</w:t>
            </w:r>
            <w:r>
              <w:t xml:space="preserve"> </w:t>
            </w:r>
          </w:p>
        </w:tc>
      </w:tr>
      <w:tr w:rsidR="00E92FD3" w14:paraId="5E42430D" w14:textId="77777777" w:rsidTr="00E92FD3">
        <w:tc>
          <w:tcPr>
            <w:tcW w:w="2820" w:type="dxa"/>
          </w:tcPr>
          <w:p w14:paraId="2DDD7793" w14:textId="77777777" w:rsidR="00E92FD3" w:rsidRDefault="00E92FD3" w:rsidP="00E92FD3">
            <w:pPr>
              <w:pStyle w:val="ListParagraph"/>
              <w:ind w:left="0"/>
            </w:pPr>
            <w:r>
              <w:t>serviceoperator</w:t>
            </w:r>
          </w:p>
        </w:tc>
        <w:tc>
          <w:tcPr>
            <w:tcW w:w="2695" w:type="dxa"/>
          </w:tcPr>
          <w:p w14:paraId="244119D8" w14:textId="77777777" w:rsidR="00E92FD3" w:rsidRDefault="00E92FD3" w:rsidP="00E92FD3">
            <w:pPr>
              <w:pStyle w:val="ListParagraph"/>
              <w:ind w:left="0"/>
            </w:pPr>
            <w:r>
              <w:t>&lt;ip4&gt;</w:t>
            </w:r>
          </w:p>
        </w:tc>
        <w:tc>
          <w:tcPr>
            <w:tcW w:w="2781" w:type="dxa"/>
          </w:tcPr>
          <w:p w14:paraId="70894C55" w14:textId="77777777" w:rsidR="00E92FD3" w:rsidRDefault="00E92FD3" w:rsidP="00E92FD3">
            <w:pPr>
              <w:pStyle w:val="ListParagraph"/>
              <w:ind w:left="0"/>
            </w:pPr>
            <w:r>
              <w:t>SELECT on table car, customer, serviceticket, mechanic, servicemechanic, service, partsused, parts</w:t>
            </w:r>
          </w:p>
        </w:tc>
      </w:tr>
    </w:tbl>
    <w:p w14:paraId="2F133266" w14:textId="77777777" w:rsidR="00BE6562" w:rsidRDefault="00BE6562" w:rsidP="00BE6562">
      <w:pPr>
        <w:pStyle w:val="ListParagraph"/>
      </w:pPr>
    </w:p>
    <w:p w14:paraId="0E814362" w14:textId="77777777" w:rsidR="00BE6562" w:rsidRDefault="006124B0" w:rsidP="00BE6562">
      <w:pPr>
        <w:pStyle w:val="ListParagraph"/>
        <w:numPr>
          <w:ilvl w:val="0"/>
          <w:numId w:val="1"/>
        </w:numPr>
      </w:pPr>
      <w:r>
        <w:t>Buatlah query SQL untuk mencari informasi berikut ini:</w:t>
      </w:r>
    </w:p>
    <w:p w14:paraId="1002AF4A" w14:textId="77777777" w:rsidR="006124B0" w:rsidRDefault="006124B0" w:rsidP="006124B0">
      <w:pPr>
        <w:pStyle w:val="ListParagraph"/>
        <w:numPr>
          <w:ilvl w:val="1"/>
          <w:numId w:val="1"/>
        </w:numPr>
      </w:pPr>
      <w:r>
        <w:t>Nama sales yang paling banyak menjual mobil di tahun ‘2018’</w:t>
      </w:r>
    </w:p>
    <w:p w14:paraId="520B758F" w14:textId="77777777" w:rsidR="006124B0" w:rsidRDefault="006124B0" w:rsidP="006124B0">
      <w:pPr>
        <w:pStyle w:val="ListParagraph"/>
        <w:numPr>
          <w:ilvl w:val="1"/>
          <w:numId w:val="1"/>
        </w:numPr>
      </w:pPr>
      <w:r>
        <w:t>Model mobil yang paling banyak laku selama tahun ‘2018’</w:t>
      </w:r>
    </w:p>
    <w:p w14:paraId="1CA9DA53" w14:textId="77777777" w:rsidR="006124B0" w:rsidRDefault="006124B0" w:rsidP="006124B0">
      <w:pPr>
        <w:pStyle w:val="ListParagraph"/>
        <w:numPr>
          <w:ilvl w:val="1"/>
          <w:numId w:val="1"/>
        </w:numPr>
      </w:pPr>
      <w:r>
        <w:t>Nama mekanik yang paling tinggi jam kerjanya selama bulan ‘Desember 2018’</w:t>
      </w:r>
    </w:p>
    <w:p w14:paraId="3B2960CB" w14:textId="77777777" w:rsidR="006124B0" w:rsidRDefault="006124B0" w:rsidP="006124B0">
      <w:pPr>
        <w:pStyle w:val="ListParagraph"/>
        <w:numPr>
          <w:ilvl w:val="1"/>
          <w:numId w:val="1"/>
        </w:numPr>
      </w:pPr>
      <w:r>
        <w:t>Rekap total jam kerja tiap mekanik selama bulan ‘Desember 2018’</w:t>
      </w:r>
    </w:p>
    <w:p w14:paraId="3D731FE4" w14:textId="77777777" w:rsidR="006124B0" w:rsidRDefault="006124B0" w:rsidP="006124B0">
      <w:pPr>
        <w:pStyle w:val="ListParagraph"/>
        <w:numPr>
          <w:ilvl w:val="1"/>
          <w:numId w:val="1"/>
        </w:numPr>
      </w:pPr>
      <w:r>
        <w:t xml:space="preserve">Rekap total penjualan yang berhasil dijual oleh setiap sales selama tahun ‘2018’ </w:t>
      </w:r>
    </w:p>
    <w:p w14:paraId="049B46FF" w14:textId="77777777" w:rsidR="003046AB" w:rsidRDefault="003046AB" w:rsidP="006124B0">
      <w:pPr>
        <w:pStyle w:val="ListParagraph"/>
        <w:numPr>
          <w:ilvl w:val="1"/>
          <w:numId w:val="1"/>
        </w:numPr>
      </w:pPr>
      <w:r>
        <w:t>Rekap rata-rata lama service (dalam hari) per bulan selama tahun ‘2018’</w:t>
      </w:r>
    </w:p>
    <w:p w14:paraId="53FF5DF5" w14:textId="77777777" w:rsidR="003046AB" w:rsidRDefault="003046AB" w:rsidP="006124B0">
      <w:pPr>
        <w:pStyle w:val="ListParagraph"/>
        <w:numPr>
          <w:ilvl w:val="1"/>
          <w:numId w:val="1"/>
        </w:numPr>
      </w:pPr>
      <w:r>
        <w:t>Jika komisi untuk mekanik adalah 30% dari biaya service yang dikerjakannya, maka tampilkan jumlah total komisi yang diterima setiap mekanik selama bulan ‘Desember 2018’</w:t>
      </w:r>
    </w:p>
    <w:p w14:paraId="06C45820" w14:textId="77777777" w:rsidR="003046AB" w:rsidRPr="00BE6562" w:rsidRDefault="003046AB" w:rsidP="006124B0">
      <w:pPr>
        <w:pStyle w:val="ListParagraph"/>
        <w:numPr>
          <w:ilvl w:val="1"/>
          <w:numId w:val="1"/>
        </w:numPr>
      </w:pPr>
      <w:r>
        <w:t xml:space="preserve">Rekap total revenue dari layanan service per bulan selama tahun ‘2018’. Revenue dari layanan service berasal dari biaya service ditambah dengan keuntungan penjualan spare part. </w:t>
      </w:r>
    </w:p>
    <w:p w14:paraId="3575681E" w14:textId="77777777" w:rsidR="00B84E0F" w:rsidRPr="00B84E0F" w:rsidRDefault="00B84E0F" w:rsidP="00B84E0F"/>
    <w:sectPr w:rsidR="00B84E0F" w:rsidRPr="00B84E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6169C"/>
    <w:multiLevelType w:val="hybridMultilevel"/>
    <w:tmpl w:val="32D0AB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1NLYwMjY1NjI1MzFW0lEKTi0uzszPAykwrAUAoCSBhCwAAAA="/>
  </w:docVars>
  <w:rsids>
    <w:rsidRoot w:val="00B84E0F"/>
    <w:rsid w:val="001276CE"/>
    <w:rsid w:val="003046AB"/>
    <w:rsid w:val="006124B0"/>
    <w:rsid w:val="00B84E0F"/>
    <w:rsid w:val="00BE6562"/>
    <w:rsid w:val="00D04E11"/>
    <w:rsid w:val="00E92FD3"/>
    <w:rsid w:val="00ED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47C897"/>
  <w15:chartTrackingRefBased/>
  <w15:docId w15:val="{53955A6A-7946-4B63-9B0F-3168B9EED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6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4E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4E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E6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E6562"/>
    <w:pPr>
      <w:ind w:left="720"/>
      <w:contextualSpacing/>
    </w:pPr>
  </w:style>
  <w:style w:type="table" w:styleId="TableGrid">
    <w:name w:val="Table Grid"/>
    <w:basedOn w:val="TableNormal"/>
    <w:uiPriority w:val="39"/>
    <w:rsid w:val="00BE65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yuana</cp:lastModifiedBy>
  <cp:revision>1</cp:revision>
  <dcterms:created xsi:type="dcterms:W3CDTF">2019-06-09T22:43:00Z</dcterms:created>
  <dcterms:modified xsi:type="dcterms:W3CDTF">2019-06-09T23:44:00Z</dcterms:modified>
</cp:coreProperties>
</file>